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771FCA" w:rsidRDefault="002A3E4B">
      <w:pPr>
        <w:spacing w:before="240" w:after="240"/>
      </w:pPr>
      <w:r>
        <w:t>Emsculpt NEO.Service Page.Jandali Plastic Surgery.KA</w:t>
      </w:r>
    </w:p>
    <w:p w14:paraId="00000002" w14:textId="77777777" w:rsidR="00771FCA" w:rsidRDefault="002A3E4B">
      <w:pPr>
        <w:spacing w:before="240" w:after="240"/>
      </w:pPr>
      <w:r>
        <w:t>/Emsculpt-NEO</w:t>
      </w:r>
    </w:p>
    <w:p w14:paraId="00000003" w14:textId="77777777" w:rsidR="00771FCA" w:rsidRDefault="002A3E4B">
      <w:pPr>
        <w:spacing w:before="240" w:after="240"/>
      </w:pPr>
      <w:r>
        <w:t>KW: Emsculpt NEO</w:t>
      </w:r>
    </w:p>
    <w:p w14:paraId="00000004" w14:textId="0F432462" w:rsidR="00771FCA" w:rsidRDefault="002A3E4B">
      <w:pPr>
        <w:spacing w:before="240" w:after="240"/>
      </w:pPr>
      <w:r>
        <w:t>Meta: Emsculpt NEO is the first</w:t>
      </w:r>
      <w:r>
        <w:t xml:space="preserve"> and only FDA cleared treatment that builds muscle and burns fat</w:t>
      </w:r>
      <w:r>
        <w:t xml:space="preserve"> simultaneously. Learn more to determine if it is right for you.</w:t>
      </w:r>
    </w:p>
    <w:p w14:paraId="00000005" w14:textId="77777777" w:rsidR="00771FCA" w:rsidRDefault="002A3E4B">
      <w:pPr>
        <w:spacing w:before="240" w:after="240"/>
      </w:pPr>
      <w:r>
        <w:t>Emsculpt NEO | Reduce Fat &amp; Build Muscle</w:t>
      </w:r>
    </w:p>
    <w:p w14:paraId="00000006" w14:textId="77777777" w:rsidR="00771FCA" w:rsidRDefault="002A3E4B">
      <w:pPr>
        <w:spacing w:before="240" w:after="240"/>
      </w:pPr>
      <w:r>
        <w:t>Emsculpt NEO is the only FDA cleared body shaping trea</w:t>
      </w:r>
      <w:r>
        <w:t>tment that builds muscles and burns fat. Studies show this procedure, on average, increases muscle mass by 25% and decreases fat by 30%. These statistics make Emsculpt NEO the most effective non-invasive fat reduction treatment available! Treatments are ju</w:t>
      </w:r>
      <w:r>
        <w:t>st 30-minutes and will transform your arms, legs, buttocks, and abdomen. Patients rave about the treatments being pain-free and requiring no downtime.</w:t>
      </w:r>
    </w:p>
    <w:p w14:paraId="00000007" w14:textId="77777777" w:rsidR="00771FCA" w:rsidRDefault="002A3E4B">
      <w:pPr>
        <w:spacing w:before="240" w:after="240"/>
      </w:pPr>
      <w:r>
        <w:t>Learn more about Emsculpt NEO and why Jandali Plastic Surgery is the leading provider in the Trumbull, CT</w:t>
      </w:r>
      <w:r>
        <w:t xml:space="preserve"> area.</w:t>
      </w:r>
    </w:p>
    <w:p w14:paraId="00000008" w14:textId="77777777" w:rsidR="00771FCA" w:rsidRDefault="002A3E4B">
      <w:pPr>
        <w:spacing w:before="240" w:after="240"/>
        <w:rPr>
          <w:rFonts w:ascii="Times New Roman" w:eastAsia="Times New Roman" w:hAnsi="Times New Roman" w:cs="Times New Roman"/>
          <w:sz w:val="14"/>
          <w:szCs w:val="14"/>
        </w:rPr>
      </w:pPr>
      <w:r>
        <w:t>Why Emsculpt NEO·</w:t>
      </w:r>
      <w:r>
        <w:rPr>
          <w:rFonts w:ascii="Times New Roman" w:eastAsia="Times New Roman" w:hAnsi="Times New Roman" w:cs="Times New Roman"/>
          <w:sz w:val="14"/>
          <w:szCs w:val="14"/>
        </w:rPr>
        <w:t xml:space="preserve">        </w:t>
      </w:r>
    </w:p>
    <w:p w14:paraId="00000009" w14:textId="77777777" w:rsidR="00771FCA" w:rsidRDefault="002A3E4B">
      <w:pPr>
        <w:spacing w:before="240" w:after="240"/>
      </w:pPr>
      <w:r>
        <w:rPr>
          <w:rFonts w:ascii="Times New Roman" w:eastAsia="Times New Roman" w:hAnsi="Times New Roman" w:cs="Times New Roman"/>
          <w:sz w:val="14"/>
          <w:szCs w:val="14"/>
        </w:rPr>
        <w:t xml:space="preserve"> </w:t>
      </w:r>
      <w:r>
        <w:t>Sculpt, slim, and strengthen your physique</w:t>
      </w:r>
    </w:p>
    <w:p w14:paraId="0000000A" w14:textId="77777777" w:rsidR="00771FCA" w:rsidRDefault="002A3E4B">
      <w:pPr>
        <w:spacing w:before="240" w:after="240"/>
      </w:pPr>
      <w:r>
        <w:t>·</w:t>
      </w:r>
      <w:r>
        <w:rPr>
          <w:rFonts w:ascii="Times New Roman" w:eastAsia="Times New Roman" w:hAnsi="Times New Roman" w:cs="Times New Roman"/>
          <w:sz w:val="14"/>
          <w:szCs w:val="14"/>
        </w:rPr>
        <w:t xml:space="preserve">         </w:t>
      </w:r>
      <w:r>
        <w:t>Tone, build, and firm major muscle groups</w:t>
      </w:r>
    </w:p>
    <w:p w14:paraId="0000000B" w14:textId="77777777" w:rsidR="00771FCA" w:rsidRDefault="002A3E4B">
      <w:pPr>
        <w:spacing w:before="240" w:after="240"/>
      </w:pPr>
      <w:r>
        <w:t>·</w:t>
      </w:r>
      <w:r>
        <w:rPr>
          <w:rFonts w:ascii="Times New Roman" w:eastAsia="Times New Roman" w:hAnsi="Times New Roman" w:cs="Times New Roman"/>
          <w:sz w:val="14"/>
          <w:szCs w:val="14"/>
        </w:rPr>
        <w:t xml:space="preserve">         </w:t>
      </w:r>
      <w:r>
        <w:t>Lasting, natural fat reduction</w:t>
      </w:r>
    </w:p>
    <w:p w14:paraId="0000000C" w14:textId="77777777" w:rsidR="00771FCA" w:rsidRDefault="002A3E4B">
      <w:pPr>
        <w:spacing w:before="240" w:after="240"/>
      </w:pPr>
      <w:r>
        <w:t>·</w:t>
      </w:r>
      <w:r>
        <w:rPr>
          <w:rFonts w:ascii="Times New Roman" w:eastAsia="Times New Roman" w:hAnsi="Times New Roman" w:cs="Times New Roman"/>
          <w:sz w:val="14"/>
          <w:szCs w:val="14"/>
        </w:rPr>
        <w:t xml:space="preserve">         </w:t>
      </w:r>
      <w:r>
        <w:t>Non-invasive</w:t>
      </w:r>
    </w:p>
    <w:p w14:paraId="0000000D" w14:textId="77777777" w:rsidR="00771FCA" w:rsidRDefault="002A3E4B">
      <w:pPr>
        <w:spacing w:before="240" w:after="240"/>
      </w:pPr>
      <w:r>
        <w:t>·</w:t>
      </w:r>
      <w:r>
        <w:rPr>
          <w:rFonts w:ascii="Times New Roman" w:eastAsia="Times New Roman" w:hAnsi="Times New Roman" w:cs="Times New Roman"/>
          <w:sz w:val="14"/>
          <w:szCs w:val="14"/>
        </w:rPr>
        <w:t xml:space="preserve">         </w:t>
      </w:r>
      <w:r>
        <w:t>FDA cleared &amp; scientifically proven</w:t>
      </w:r>
    </w:p>
    <w:p w14:paraId="0000000E" w14:textId="77777777" w:rsidR="00771FCA" w:rsidRDefault="002A3E4B">
      <w:pPr>
        <w:spacing w:before="240" w:after="240"/>
      </w:pPr>
      <w:r>
        <w:t>·</w:t>
      </w:r>
      <w:r>
        <w:rPr>
          <w:rFonts w:ascii="Times New Roman" w:eastAsia="Times New Roman" w:hAnsi="Times New Roman" w:cs="Times New Roman"/>
          <w:sz w:val="14"/>
          <w:szCs w:val="14"/>
        </w:rPr>
        <w:t xml:space="preserve">         </w:t>
      </w:r>
      <w:r>
        <w:t>Painles</w:t>
      </w:r>
      <w:r>
        <w:t>s and no recovery required</w:t>
      </w:r>
    </w:p>
    <w:p w14:paraId="0000000F" w14:textId="77777777" w:rsidR="00771FCA" w:rsidRDefault="002A3E4B">
      <w:pPr>
        <w:spacing w:before="240" w:after="240"/>
      </w:pPr>
      <w:r>
        <w:t>·</w:t>
      </w:r>
      <w:r>
        <w:rPr>
          <w:rFonts w:ascii="Times New Roman" w:eastAsia="Times New Roman" w:hAnsi="Times New Roman" w:cs="Times New Roman"/>
          <w:sz w:val="14"/>
          <w:szCs w:val="14"/>
        </w:rPr>
        <w:t xml:space="preserve">         </w:t>
      </w:r>
      <w:r>
        <w:t>Quick, easy 30-minute treatments</w:t>
      </w:r>
    </w:p>
    <w:p w14:paraId="00000010" w14:textId="77777777" w:rsidR="00771FCA" w:rsidRDefault="002A3E4B">
      <w:pPr>
        <w:spacing w:before="240" w:after="240"/>
      </w:pPr>
      <w:r>
        <w:t>Why Choose Jandali Plastic Surgery?</w:t>
      </w:r>
    </w:p>
    <w:p w14:paraId="00000011" w14:textId="77777777" w:rsidR="00771FCA" w:rsidRDefault="002A3E4B">
      <w:pPr>
        <w:spacing w:before="240" w:after="240"/>
      </w:pPr>
      <w:r>
        <w:t>Emsculpt is a technique sensitive procedure. If patients want to achieve the most optimal treatment results, they will need to choose the best provide</w:t>
      </w:r>
      <w:r>
        <w:t>r. Jandali Plastic Surgery is proud to be a leading Emsculpt provider in the Trumbull, CT area. We offer patients the latest technology and equipment in a state-of-the-art facility. We have trained, knowledgeable medical professionals on staff, so patients</w:t>
      </w:r>
      <w:r>
        <w:t xml:space="preserve"> are always in expert hands.</w:t>
      </w:r>
    </w:p>
    <w:p w14:paraId="00000012" w14:textId="77777777" w:rsidR="00771FCA" w:rsidRDefault="002A3E4B">
      <w:pPr>
        <w:spacing w:before="240" w:after="240"/>
      </w:pPr>
      <w:r>
        <w:lastRenderedPageBreak/>
        <w:t>Jandali Plastic Surgery is also the first plastic surgery practice in CT to offer this treatment. This makes our experience unparalleled.</w:t>
      </w:r>
    </w:p>
    <w:p w14:paraId="00000013" w14:textId="77777777" w:rsidR="00771FCA" w:rsidRDefault="002A3E4B">
      <w:pPr>
        <w:spacing w:before="240" w:after="240"/>
      </w:pPr>
      <w:r>
        <w:t>Emsculpt NEO Before and After*</w:t>
      </w:r>
    </w:p>
    <w:p w14:paraId="00000014" w14:textId="14C11CD8" w:rsidR="00771FCA" w:rsidRDefault="002A3E4B">
      <w:pPr>
        <w:spacing w:before="240" w:after="240"/>
      </w:pPr>
      <w:r>
        <w:t xml:space="preserve">Emsculpt NEO before and after pictures show why this body </w:t>
      </w:r>
      <w:r>
        <w:t>shaping treatment stands apart from the rest. As with any cosmetic treatment, results may vary.* However, the individuals in the before and after shots show the actual</w:t>
      </w:r>
      <w:r>
        <w:t xml:space="preserve"> results possible with this revolutionary treatment. Emsculpt NEO is the first of its ki</w:t>
      </w:r>
      <w:r>
        <w:t>nd to offer patients both optimal fat reduction and muscle definition.</w:t>
      </w:r>
    </w:p>
    <w:p w14:paraId="00000015" w14:textId="02DD7EDC" w:rsidR="00771FCA" w:rsidRDefault="002A3E4B">
      <w:pPr>
        <w:spacing w:before="240" w:after="240"/>
      </w:pPr>
      <w:r>
        <w:t>How is Emsculpt NEO Different from</w:t>
      </w:r>
      <w:r>
        <w:t xml:space="preserve"> Regular Emsculpt?</w:t>
      </w:r>
    </w:p>
    <w:p w14:paraId="00000016" w14:textId="7261B6A8" w:rsidR="00771FCA" w:rsidRDefault="002A3E4B">
      <w:pPr>
        <w:spacing w:before="240" w:after="240"/>
      </w:pPr>
      <w:r>
        <w:t>Emsculpt NEO employs</w:t>
      </w:r>
      <w:r>
        <w:t xml:space="preserve"> High-Intensity Focused Electromagnetic energy or HIFEM, just like</w:t>
      </w:r>
      <w:r>
        <w:t xml:space="preserve"> the original Emsculpt. However, Neo</w:t>
      </w:r>
      <w:r>
        <w:t xml:space="preserve"> combines HIFEM </w:t>
      </w:r>
      <w:r>
        <w:t>with Radi</w:t>
      </w:r>
      <w:r>
        <w:t xml:space="preserve">o Frequency energy. With RF energy, Emsculpt NEO significantly enhances the procedure’s fat reduction potential. Furthermore, Emsculpt NEO is ideal for almost </w:t>
      </w:r>
      <w:proofErr w:type="gramStart"/>
      <w:r>
        <w:t>every</w:t>
      </w:r>
      <w:r>
        <w:t xml:space="preserve"> body</w:t>
      </w:r>
      <w:proofErr w:type="gramEnd"/>
      <w:r>
        <w:t xml:space="preserve"> type (with BMIs up to 35.)</w:t>
      </w:r>
    </w:p>
    <w:p w14:paraId="00000017" w14:textId="77777777" w:rsidR="00771FCA" w:rsidRDefault="002A3E4B">
      <w:pPr>
        <w:spacing w:before="240" w:after="240"/>
      </w:pPr>
      <w:r>
        <w:t>How Does the Treatment Work?</w:t>
      </w:r>
    </w:p>
    <w:p w14:paraId="00000018" w14:textId="7E5BCD05" w:rsidR="00771FCA" w:rsidRDefault="002A3E4B">
      <w:pPr>
        <w:spacing w:before="240" w:after="240"/>
      </w:pPr>
      <w:r>
        <w:t>During the convenient 30-minut</w:t>
      </w:r>
      <w:r>
        <w:t xml:space="preserve">e treatment, an applicator releases </w:t>
      </w:r>
      <w:r>
        <w:t xml:space="preserve">HIFEM and RF energies. The RF </w:t>
      </w:r>
      <w:r>
        <w:t>delivers thermal energy to the tissue, warming the muscles while heating the fat cells. When this occurs, the subcutaneous fat cells undergo lipolysis and begin to die.</w:t>
      </w:r>
    </w:p>
    <w:p w14:paraId="00000019" w14:textId="77777777" w:rsidR="00771FCA" w:rsidRDefault="002A3E4B">
      <w:pPr>
        <w:spacing w:before="240" w:after="240"/>
      </w:pPr>
      <w:r>
        <w:t xml:space="preserve">Simultaneously, </w:t>
      </w:r>
      <w:r>
        <w:t xml:space="preserve">HIFEM energy penetrates the muscle tissues stimulating powerful contractions in the target muscle group. These contractions are known as supramaximal contractions. They work the muscles far more intensely than manual exercise. </w:t>
      </w:r>
    </w:p>
    <w:p w14:paraId="0000001A" w14:textId="77777777" w:rsidR="00771FCA" w:rsidRDefault="002A3E4B">
      <w:pPr>
        <w:spacing w:before="240" w:after="240"/>
      </w:pPr>
      <w:r>
        <w:t>During one Emsculpt NEO trea</w:t>
      </w:r>
      <w:r>
        <w:t>tment, more than 20,000 contractions occur within the muscles. The body creates more muscle cells and enhances fibers to adapt to the stress of the supramaximal contractions.</w:t>
      </w:r>
    </w:p>
    <w:p w14:paraId="0000001B" w14:textId="65E01860" w:rsidR="00771FCA" w:rsidRDefault="002A3E4B">
      <w:pPr>
        <w:spacing w:before="240" w:after="240"/>
      </w:pPr>
      <w:r>
        <w:t>After the treatment, the destroyed</w:t>
      </w:r>
      <w:r>
        <w:t xml:space="preserve"> fat cells are collected by the lymphatic system and</w:t>
      </w:r>
      <w:r>
        <w:t xml:space="preserve"> flushed out of the body. Once fat cells are removed, they can never re-grow or re-expand. Therefore, fat reduction is long lasting.</w:t>
      </w:r>
    </w:p>
    <w:p w14:paraId="0000001C" w14:textId="77777777" w:rsidR="00771FCA" w:rsidRDefault="002A3E4B">
      <w:pPr>
        <w:spacing w:before="240" w:after="240"/>
        <w:rPr>
          <w:color w:val="0E101A"/>
        </w:rPr>
      </w:pPr>
      <w:r>
        <w:rPr>
          <w:color w:val="0E101A"/>
        </w:rPr>
        <w:t>Emsculpt NEO Treatment Areas</w:t>
      </w:r>
    </w:p>
    <w:p w14:paraId="0000001D" w14:textId="6CA15BB6" w:rsidR="00771FCA" w:rsidRDefault="002A3E4B">
      <w:pPr>
        <w:spacing w:before="240" w:after="240"/>
        <w:rPr>
          <w:color w:val="0E101A"/>
        </w:rPr>
      </w:pPr>
      <w:r>
        <w:rPr>
          <w:color w:val="0E101A"/>
        </w:rPr>
        <w:t>This muscle-building, fat reducing treatment is FDA cleared to treat four</w:t>
      </w:r>
      <w:r>
        <w:rPr>
          <w:color w:val="0E101A"/>
        </w:rPr>
        <w:t xml:space="preserve"> major areas on the body</w:t>
      </w:r>
      <w:r>
        <w:rPr>
          <w:color w:val="0E101A"/>
        </w:rPr>
        <w:t>. Those areas include:</w:t>
      </w:r>
    </w:p>
    <w:p w14:paraId="0000001E" w14:textId="77777777" w:rsidR="00771FCA" w:rsidRDefault="002A3E4B">
      <w:pPr>
        <w:numPr>
          <w:ilvl w:val="0"/>
          <w:numId w:val="1"/>
        </w:numPr>
        <w:rPr>
          <w:color w:val="0E101A"/>
        </w:rPr>
      </w:pPr>
      <w:r>
        <w:rPr>
          <w:color w:val="0E101A"/>
        </w:rPr>
        <w:t>The arms: Enhancing the triceps and biceps.</w:t>
      </w:r>
    </w:p>
    <w:p w14:paraId="0000001F" w14:textId="77777777" w:rsidR="00771FCA" w:rsidRDefault="002A3E4B">
      <w:pPr>
        <w:numPr>
          <w:ilvl w:val="0"/>
          <w:numId w:val="1"/>
        </w:numPr>
        <w:rPr>
          <w:color w:val="0E101A"/>
        </w:rPr>
      </w:pPr>
      <w:r>
        <w:rPr>
          <w:color w:val="0E101A"/>
        </w:rPr>
        <w:t>The abdomen: Strengthening the core, reducing belly fat, and sculpting the abs.</w:t>
      </w:r>
    </w:p>
    <w:p w14:paraId="00000020" w14:textId="77777777" w:rsidR="00771FCA" w:rsidRDefault="002A3E4B">
      <w:pPr>
        <w:numPr>
          <w:ilvl w:val="0"/>
          <w:numId w:val="1"/>
        </w:numPr>
        <w:rPr>
          <w:color w:val="0E101A"/>
        </w:rPr>
      </w:pPr>
      <w:r>
        <w:rPr>
          <w:color w:val="0E101A"/>
        </w:rPr>
        <w:t>The legs: Firming the muscles of the upper legs and calves while thinning and toning thighs.</w:t>
      </w:r>
    </w:p>
    <w:p w14:paraId="00000021" w14:textId="77777777" w:rsidR="00771FCA" w:rsidRDefault="002A3E4B">
      <w:pPr>
        <w:numPr>
          <w:ilvl w:val="0"/>
          <w:numId w:val="1"/>
        </w:numPr>
        <w:spacing w:after="240"/>
        <w:rPr>
          <w:color w:val="0E101A"/>
        </w:rPr>
      </w:pPr>
      <w:r>
        <w:rPr>
          <w:color w:val="0E101A"/>
        </w:rPr>
        <w:lastRenderedPageBreak/>
        <w:t>The buttocks: The first non-surgical alternative to a butt-lift, Emsculpt NEO provides a subtle lifting effect while toning and firming the buttocks.</w:t>
      </w:r>
    </w:p>
    <w:p w14:paraId="00000022" w14:textId="77777777" w:rsidR="00771FCA" w:rsidRDefault="002A3E4B">
      <w:pPr>
        <w:spacing w:before="240" w:after="240"/>
        <w:rPr>
          <w:color w:val="0E101A"/>
        </w:rPr>
      </w:pPr>
      <w:r>
        <w:rPr>
          <w:color w:val="0E101A"/>
        </w:rPr>
        <w:t>How Much Does</w:t>
      </w:r>
      <w:r>
        <w:rPr>
          <w:color w:val="0E101A"/>
        </w:rPr>
        <w:t xml:space="preserve"> Emsculpt NEO Cost?</w:t>
      </w:r>
    </w:p>
    <w:p w14:paraId="00000023" w14:textId="77777777" w:rsidR="00771FCA" w:rsidRDefault="002A3E4B">
      <w:pPr>
        <w:spacing w:before="240" w:after="240"/>
        <w:rPr>
          <w:color w:val="0E101A"/>
        </w:rPr>
      </w:pPr>
      <w:r>
        <w:rPr>
          <w:color w:val="0E101A"/>
        </w:rPr>
        <w:t xml:space="preserve">Emsculpt NEO pricing will vary per patient. This treatment offers patients combined fat reduction with muscle growth, making it a more comprehensive treatment with better results at a lesser cost. </w:t>
      </w:r>
    </w:p>
    <w:p w14:paraId="00000024" w14:textId="73890F1A" w:rsidR="00771FCA" w:rsidRDefault="002A3E4B">
      <w:pPr>
        <w:spacing w:before="240" w:after="240"/>
        <w:rPr>
          <w:color w:val="0E101A"/>
        </w:rPr>
      </w:pPr>
      <w:r>
        <w:rPr>
          <w:color w:val="0E101A"/>
        </w:rPr>
        <w:t>Prices fluctuate depending</w:t>
      </w:r>
      <w:r>
        <w:rPr>
          <w:color w:val="0E101A"/>
        </w:rPr>
        <w:t xml:space="preserve"> on the treatment area, the individu</w:t>
      </w:r>
      <w:r>
        <w:rPr>
          <w:color w:val="0E101A"/>
        </w:rPr>
        <w:t>al treatment plan, and current discounts. The best way to determine how much Emsculpt NEO will cost you is to schedule a complimentary consultation with Jandali Plastic Surgery. During your consultation, our staff can help design a treatment plan that achi</w:t>
      </w:r>
      <w:r>
        <w:rPr>
          <w:color w:val="0E101A"/>
        </w:rPr>
        <w:t>eves optimal results at an affordable price.</w:t>
      </w:r>
    </w:p>
    <w:p w14:paraId="00000025" w14:textId="77777777" w:rsidR="00771FCA" w:rsidRDefault="002A3E4B">
      <w:pPr>
        <w:spacing w:before="240" w:after="240"/>
      </w:pPr>
      <w:r>
        <w:t>Results</w:t>
      </w:r>
    </w:p>
    <w:p w14:paraId="00000026" w14:textId="77777777" w:rsidR="00771FCA" w:rsidRDefault="002A3E4B">
      <w:pPr>
        <w:spacing w:before="240" w:after="240"/>
      </w:pPr>
      <w:r>
        <w:t>Many patients experience mild muscle soreness for up to two days after the treatment. The sensation is on par with the soreness felt after a hard workout in the gym. While some patients may see results a</w:t>
      </w:r>
      <w:r>
        <w:t>fter their first treatment, the typical protocol consists of 4 treatments, spaced 5 to 10 days apart.</w:t>
      </w:r>
    </w:p>
    <w:p w14:paraId="00000027" w14:textId="5201CEE1" w:rsidR="00771FCA" w:rsidRDefault="002A3E4B">
      <w:pPr>
        <w:spacing w:before="240" w:after="240"/>
      </w:pPr>
      <w:r>
        <w:t>Clinical studies show that Emsculpt NEO provides phenomenal physique changes. Individuals experience a 25% increase in muscle and</w:t>
      </w:r>
      <w:r>
        <w:t xml:space="preserve"> a 30% decrease in fat</w:t>
      </w:r>
      <w:r>
        <w:t>. Most patients see their full results within three</w:t>
      </w:r>
      <w:r>
        <w:t xml:space="preserve"> months after the treatment. As with all body shaping treatments, experiences may vary.</w:t>
      </w:r>
    </w:p>
    <w:p w14:paraId="00000028" w14:textId="77777777" w:rsidR="00771FCA" w:rsidRDefault="002A3E4B">
      <w:pPr>
        <w:spacing w:before="240" w:after="240"/>
      </w:pPr>
      <w:r>
        <w:t>Emsculpt NEO Near Me</w:t>
      </w:r>
    </w:p>
    <w:p w14:paraId="00000029" w14:textId="2A6A69D4" w:rsidR="00771FCA" w:rsidRDefault="002A3E4B">
      <w:pPr>
        <w:spacing w:before="240" w:after="240"/>
      </w:pPr>
      <w:r>
        <w:t>If you want to learn more about this revolutionary muscle building and fat reduction treatment, cont</w:t>
      </w:r>
      <w:r>
        <w:t>act Jandali Plastic Surgery. We are a premier Emsculpt NEO provider with exceptional medical professionals on staff,</w:t>
      </w:r>
      <w:r>
        <w:t xml:space="preserve"> helping you achieve the most satisfactory results. Call us at 203-290-2940 to schedule your consultation or reach out to us online.</w:t>
      </w:r>
    </w:p>
    <w:p w14:paraId="0000002A" w14:textId="77777777" w:rsidR="00771FCA" w:rsidRDefault="00771FCA"/>
    <w:sectPr w:rsidR="00771FC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7E4A4A"/>
    <w:multiLevelType w:val="multilevel"/>
    <w:tmpl w:val="83E8C1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YwNjYztjQzMLdQ0lEKTi0uzszPAykwrAUAEude0CwAAAA="/>
  </w:docVars>
  <w:rsids>
    <w:rsidRoot w:val="00771FCA"/>
    <w:rsid w:val="002A3E4B"/>
    <w:rsid w:val="00771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86749"/>
  <w15:docId w15:val="{EA63B699-FFE0-46F0-A49C-30D4C26E5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842</Words>
  <Characters>4800</Characters>
  <Application>Microsoft Office Word</Application>
  <DocSecurity>0</DocSecurity>
  <Lines>40</Lines>
  <Paragraphs>11</Paragraphs>
  <ScaleCrop>false</ScaleCrop>
  <Company/>
  <LinksUpToDate>false</LinksUpToDate>
  <CharactersWithSpaces>5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2-09T22:23:00Z</dcterms:created>
  <dcterms:modified xsi:type="dcterms:W3CDTF">2021-02-09T22:30:00Z</dcterms:modified>
</cp:coreProperties>
</file>